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86F94" w14:textId="46DC6C2D" w:rsidR="00A65ACF" w:rsidRPr="006C7C98" w:rsidRDefault="00A65ACF" w:rsidP="00A65ACF">
      <w:pPr>
        <w:jc w:val="right"/>
        <w:rPr>
          <w:rFonts w:ascii="Arial" w:hAnsi="Arial" w:cs="Arial"/>
        </w:rPr>
      </w:pPr>
      <w:r w:rsidRPr="006C7C98">
        <w:rPr>
          <w:rFonts w:ascii="Arial" w:hAnsi="Arial" w:cs="Arial"/>
        </w:rPr>
        <w:t>DATE: _____/____/____</w:t>
      </w:r>
    </w:p>
    <w:p w14:paraId="272EBEB2" w14:textId="77777777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This form is to assist you in making a complaint to our organisation.</w:t>
      </w:r>
    </w:p>
    <w:p w14:paraId="5C92D6F8" w14:textId="6EBB316A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All persons wishing to make a complaint can speak with the Manager or staff member of choice or</w:t>
      </w:r>
      <w:r w:rsidR="001B5112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>choose to complete this form.</w:t>
      </w:r>
    </w:p>
    <w:p w14:paraId="084DC070" w14:textId="77777777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All information is strictly confidential.</w:t>
      </w:r>
    </w:p>
    <w:p w14:paraId="29DC4216" w14:textId="4F055680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If you feel unsure about anything or would like help </w:t>
      </w:r>
      <w:r w:rsidR="002B157B">
        <w:rPr>
          <w:rFonts w:ascii="Arial" w:hAnsi="Arial" w:cs="Arial"/>
        </w:rPr>
        <w:t>completing</w:t>
      </w:r>
      <w:r w:rsidRPr="006C7C98">
        <w:rPr>
          <w:rFonts w:ascii="Arial" w:hAnsi="Arial" w:cs="Arial"/>
        </w:rPr>
        <w:t xml:space="preserve"> this form, please speak to the</w:t>
      </w:r>
    </w:p>
    <w:p w14:paraId="01DFFEB8" w14:textId="77777777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Administration Officer.</w:t>
      </w:r>
    </w:p>
    <w:p w14:paraId="64B39F3C" w14:textId="0DB13F9D" w:rsidR="00A65ACF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We encourage you to make your complaint in writing. Please allow a maximum of ten (10) days</w:t>
      </w:r>
      <w:r w:rsidR="007E06B5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>for a response.</w:t>
      </w:r>
    </w:p>
    <w:p w14:paraId="43FB41C8" w14:textId="5AE7F3CC" w:rsidR="002C3652" w:rsidRPr="006C7C98" w:rsidRDefault="00A7355A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If you wish to remain anonymous</w:t>
      </w:r>
      <w:r w:rsidR="00091A29">
        <w:rPr>
          <w:rFonts w:ascii="Arial" w:hAnsi="Arial" w:cs="Arial"/>
        </w:rPr>
        <w:t>,</w:t>
      </w:r>
      <w:r w:rsidRPr="006C7C98">
        <w:rPr>
          <w:rFonts w:ascii="Arial" w:hAnsi="Arial" w:cs="Arial"/>
        </w:rPr>
        <w:t xml:space="preserve"> you do not need to provide any personal details and can mail the form to </w:t>
      </w:r>
      <w:r w:rsidR="00E02DAD" w:rsidRPr="00E02DAD">
        <w:rPr>
          <w:rFonts w:ascii="Arial" w:hAnsi="Arial" w:cs="Arial"/>
        </w:rPr>
        <w:t xml:space="preserve">C/- Medicross Coomera:  Coomera Square; Shop B6 </w:t>
      </w:r>
      <w:proofErr w:type="spellStart"/>
      <w:r w:rsidR="00E02DAD" w:rsidRPr="00E02DAD">
        <w:rPr>
          <w:rFonts w:ascii="Arial" w:hAnsi="Arial" w:cs="Arial"/>
        </w:rPr>
        <w:t>Crn</w:t>
      </w:r>
      <w:proofErr w:type="spellEnd"/>
      <w:r w:rsidR="00E02DAD" w:rsidRPr="00E02DAD">
        <w:rPr>
          <w:rFonts w:ascii="Arial" w:hAnsi="Arial" w:cs="Arial"/>
        </w:rPr>
        <w:t xml:space="preserve"> Old Coach and Days Road, Upper Coomera Q 4209</w:t>
      </w:r>
    </w:p>
    <w:p w14:paraId="4A8E5797" w14:textId="51C31060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  <w:sz w:val="24"/>
          <w:szCs w:val="24"/>
          <w:u w:val="single"/>
        </w:rPr>
        <w:t>Personal Details:</w:t>
      </w:r>
      <w:r w:rsidRPr="006C7C98">
        <w:rPr>
          <w:rFonts w:ascii="Arial" w:hAnsi="Arial" w:cs="Arial"/>
        </w:rPr>
        <w:t xml:space="preserve"> </w:t>
      </w:r>
    </w:p>
    <w:p w14:paraId="43580885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77B79AF" w14:textId="1BAEC78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The information provided will be used to contact you. Only provide the contact details that you wish to be contacted on.</w:t>
      </w:r>
    </w:p>
    <w:p w14:paraId="1B294AC1" w14:textId="18C22DFD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FF29C0F" w14:textId="77777777" w:rsidR="00A7355A" w:rsidRPr="006C7C98" w:rsidRDefault="00A7355A" w:rsidP="00A7355A">
      <w:pPr>
        <w:shd w:val="clear" w:color="auto" w:fill="FFFFFF"/>
        <w:spacing w:before="192" w:after="192" w:line="384" w:lineRule="atLeast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A complaint can be made to the NDIS Commission by:</w:t>
      </w:r>
    </w:p>
    <w:p w14:paraId="6959A837" w14:textId="77777777" w:rsidR="00A7355A" w:rsidRPr="006C7C98" w:rsidRDefault="00A7355A" w:rsidP="00A7355A">
      <w:pPr>
        <w:numPr>
          <w:ilvl w:val="0"/>
          <w:numId w:val="1"/>
        </w:numPr>
        <w:shd w:val="clear" w:color="auto" w:fill="FFFFFF"/>
        <w:spacing w:before="120" w:after="12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Phoning: 1800 035 544 (free call from landlines) or TTY 133 677. Interpreters can be arranged.</w:t>
      </w:r>
    </w:p>
    <w:p w14:paraId="2F972BBC" w14:textId="77777777" w:rsidR="00A7355A" w:rsidRPr="006C7C98" w:rsidRDefault="00A7355A" w:rsidP="00A7355A">
      <w:pPr>
        <w:numPr>
          <w:ilvl w:val="0"/>
          <w:numId w:val="1"/>
        </w:numPr>
        <w:shd w:val="clear" w:color="auto" w:fill="FFFFFF"/>
        <w:spacing w:after="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hyperlink r:id="rId7" w:history="1">
        <w:r w:rsidRPr="006C7C98">
          <w:rPr>
            <w:rFonts w:ascii="Arial" w:eastAsia="Times New Roman" w:hAnsi="Arial" w:cs="Arial"/>
            <w:color w:val="111111"/>
            <w:u w:val="single"/>
            <w:lang w:eastAsia="en-AU"/>
          </w:rPr>
          <w:t>National Relay Service</w:t>
        </w:r>
      </w:hyperlink>
      <w:r w:rsidRPr="006C7C98">
        <w:rPr>
          <w:rFonts w:ascii="Arial" w:eastAsia="Times New Roman" w:hAnsi="Arial" w:cs="Arial"/>
          <w:color w:val="222222"/>
          <w:lang w:eastAsia="en-AU"/>
        </w:rPr>
        <w:t> and ask for 1800 035 544.</w:t>
      </w:r>
    </w:p>
    <w:p w14:paraId="55759866" w14:textId="77777777" w:rsidR="00A7355A" w:rsidRPr="006C7C98" w:rsidRDefault="00A7355A" w:rsidP="00A7355A">
      <w:pPr>
        <w:numPr>
          <w:ilvl w:val="0"/>
          <w:numId w:val="1"/>
        </w:numPr>
        <w:shd w:val="clear" w:color="auto" w:fill="FFFFFF"/>
        <w:spacing w:after="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Completing a </w:t>
      </w:r>
      <w:hyperlink r:id="rId8" w:tgtFrame="_blank" w:history="1">
        <w:r w:rsidRPr="006C7C98">
          <w:rPr>
            <w:rFonts w:ascii="Arial" w:eastAsia="Times New Roman" w:hAnsi="Arial" w:cs="Arial"/>
            <w:color w:val="111111"/>
            <w:u w:val="single"/>
            <w:lang w:eastAsia="en-AU"/>
          </w:rPr>
          <w:t>complaint contact form</w:t>
        </w:r>
      </w:hyperlink>
      <w:r w:rsidRPr="006C7C98">
        <w:rPr>
          <w:rFonts w:ascii="Arial" w:eastAsia="Times New Roman" w:hAnsi="Arial" w:cs="Arial"/>
          <w:color w:val="222222"/>
          <w:lang w:eastAsia="en-AU"/>
        </w:rPr>
        <w:t>.</w:t>
      </w:r>
    </w:p>
    <w:p w14:paraId="1B645760" w14:textId="77777777" w:rsidR="00A7355A" w:rsidRPr="006C7C98" w:rsidRDefault="00A7355A" w:rsidP="00A7355A">
      <w:pPr>
        <w:shd w:val="clear" w:color="auto" w:fill="FFFFFF"/>
        <w:spacing w:before="192" w:after="192" w:line="384" w:lineRule="atLeast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The NDIS Commission can take complaints from anyone about:</w:t>
      </w:r>
    </w:p>
    <w:p w14:paraId="7378BAF0" w14:textId="77777777" w:rsidR="00A7355A" w:rsidRPr="006C7C98" w:rsidRDefault="00A7355A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NDIS services or supports that were not provided in a safe and respectful way</w:t>
      </w:r>
    </w:p>
    <w:p w14:paraId="79A88ACF" w14:textId="77777777" w:rsidR="00A7355A" w:rsidRPr="006C7C98" w:rsidRDefault="00A7355A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t>NDIS services and supports that were not delivered to an appropriate standard</w:t>
      </w:r>
    </w:p>
    <w:p w14:paraId="51E230B1" w14:textId="34522090" w:rsidR="00A7355A" w:rsidRPr="006C7C98" w:rsidRDefault="002137F5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Arial" w:eastAsia="Times New Roman" w:hAnsi="Arial" w:cs="Arial"/>
          <w:color w:val="222222"/>
          <w:lang w:eastAsia="en-AU"/>
        </w:rPr>
      </w:pPr>
      <w:r>
        <w:rPr>
          <w:rFonts w:ascii="Arial" w:eastAsia="Times New Roman" w:hAnsi="Arial" w:cs="Arial"/>
          <w:color w:val="222222"/>
          <w:lang w:eastAsia="en-AU"/>
        </w:rPr>
        <w:t>H</w:t>
      </w:r>
      <w:r w:rsidR="00A7355A" w:rsidRPr="006C7C98">
        <w:rPr>
          <w:rFonts w:ascii="Arial" w:eastAsia="Times New Roman" w:hAnsi="Arial" w:cs="Arial"/>
          <w:color w:val="222222"/>
          <w:lang w:eastAsia="en-AU"/>
        </w:rPr>
        <w:t>ow an NDIS provider managed a complaint about services or supports provided to an NDIS participant</w:t>
      </w:r>
    </w:p>
    <w:p w14:paraId="6D72DC20" w14:textId="7A96FCA2" w:rsidR="00A7355A" w:rsidRPr="006C7C98" w:rsidRDefault="00A7355A" w:rsidP="00A7355A">
      <w:pPr>
        <w:shd w:val="clear" w:color="auto" w:fill="FFFFFF"/>
        <w:spacing w:before="192" w:after="192" w:line="384" w:lineRule="atLeast"/>
        <w:rPr>
          <w:rFonts w:ascii="Arial" w:eastAsia="Times New Roman" w:hAnsi="Arial" w:cs="Arial"/>
          <w:color w:val="222222"/>
          <w:lang w:eastAsia="en-AU"/>
        </w:rPr>
      </w:pPr>
      <w:r w:rsidRPr="006C7C98">
        <w:rPr>
          <w:rFonts w:ascii="Arial" w:eastAsia="Times New Roman" w:hAnsi="Arial" w:cs="Arial"/>
          <w:color w:val="222222"/>
          <w:lang w:eastAsia="en-AU"/>
        </w:rPr>
        <w:lastRenderedPageBreak/>
        <w:t xml:space="preserve">As well as dealing with complaints, the NDIS Commission works to educate providers about delivering quality and safe </w:t>
      </w:r>
      <w:r w:rsidR="00607439">
        <w:rPr>
          <w:rFonts w:ascii="Arial" w:eastAsia="Times New Roman" w:hAnsi="Arial" w:cs="Arial"/>
          <w:color w:val="222222"/>
          <w:lang w:eastAsia="en-AU"/>
        </w:rPr>
        <w:t>support</w:t>
      </w:r>
      <w:r w:rsidRPr="006C7C98">
        <w:rPr>
          <w:rFonts w:ascii="Arial" w:eastAsia="Times New Roman" w:hAnsi="Arial" w:cs="Arial"/>
          <w:color w:val="222222"/>
          <w:lang w:eastAsia="en-AU"/>
        </w:rPr>
        <w:t xml:space="preserve"> and effectively responding to complaints. If a complaint raises a serious compliance issue, the NDIS Commission has </w:t>
      </w:r>
      <w:r w:rsidR="00607439">
        <w:rPr>
          <w:rFonts w:ascii="Arial" w:eastAsia="Times New Roman" w:hAnsi="Arial" w:cs="Arial"/>
          <w:color w:val="222222"/>
          <w:lang w:eastAsia="en-AU"/>
        </w:rPr>
        <w:t xml:space="preserve">the </w:t>
      </w:r>
      <w:r w:rsidR="00E47FCE">
        <w:rPr>
          <w:rFonts w:ascii="Arial" w:eastAsia="Times New Roman" w:hAnsi="Arial" w:cs="Arial"/>
          <w:color w:val="222222"/>
          <w:lang w:eastAsia="en-AU"/>
        </w:rPr>
        <w:t>power</w:t>
      </w:r>
      <w:r w:rsidRPr="006C7C98">
        <w:rPr>
          <w:rFonts w:ascii="Arial" w:eastAsia="Times New Roman" w:hAnsi="Arial" w:cs="Arial"/>
          <w:color w:val="222222"/>
          <w:lang w:eastAsia="en-AU"/>
        </w:rPr>
        <w:t xml:space="preserve"> to take action.</w:t>
      </w:r>
    </w:p>
    <w:p w14:paraId="6C6AEFCA" w14:textId="51AB7EBE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B2A296C" w14:textId="5B83EB60" w:rsidR="00546246" w:rsidRPr="006C7C98" w:rsidRDefault="00546246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EE9A53A" w14:textId="77777777" w:rsidR="00546246" w:rsidRPr="006C7C98" w:rsidRDefault="00546246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61C40B1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E5713B2" w14:textId="7B594E83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Name: Mr/Mrs/Miss/Ms _____________________________________________________</w:t>
      </w:r>
    </w:p>
    <w:p w14:paraId="4D9B6DA7" w14:textId="5C582396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Postal Address: _______________________________________ Postcode: ___________</w:t>
      </w:r>
    </w:p>
    <w:p w14:paraId="5ECA7F46" w14:textId="2C59FDFA" w:rsidR="002C3652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Email: ___________________________________________________________________</w:t>
      </w:r>
    </w:p>
    <w:p w14:paraId="25711223" w14:textId="1FBA1A52" w:rsidR="00A65ACF" w:rsidRPr="006C7C98" w:rsidRDefault="002C3652" w:rsidP="002C3652">
      <w:pPr>
        <w:rPr>
          <w:rFonts w:ascii="Arial" w:hAnsi="Arial" w:cs="Arial"/>
        </w:rPr>
      </w:pPr>
      <w:r w:rsidRPr="006C7C98">
        <w:rPr>
          <w:rFonts w:ascii="Arial" w:hAnsi="Arial" w:cs="Arial"/>
        </w:rPr>
        <w:t>Phone No: ____________________________ Mobile: _____________________________</w:t>
      </w:r>
    </w:p>
    <w:p w14:paraId="110B1EA5" w14:textId="448EDAA4" w:rsidR="002C3652" w:rsidRPr="006C7C98" w:rsidRDefault="002C3652" w:rsidP="00A65ACF">
      <w:pPr>
        <w:rPr>
          <w:rFonts w:ascii="Arial" w:hAnsi="Arial" w:cs="Arial"/>
          <w:sz w:val="24"/>
          <w:szCs w:val="24"/>
          <w:u w:val="single"/>
        </w:rPr>
      </w:pPr>
    </w:p>
    <w:p w14:paraId="37669035" w14:textId="721479C7" w:rsidR="00A7355A" w:rsidRPr="006C7C98" w:rsidRDefault="00A7355A" w:rsidP="00A65ACF">
      <w:pPr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 xml:space="preserve">Do you need assistance completing this form? If so, please select who will be assisting you. </w:t>
      </w:r>
    </w:p>
    <w:p w14:paraId="1690AD6C" w14:textId="77777777" w:rsidR="00A7355A" w:rsidRPr="006C7C98" w:rsidRDefault="00A7355A" w:rsidP="00A65ACF">
      <w:pPr>
        <w:rPr>
          <w:rFonts w:ascii="Arial" w:hAnsi="Arial" w:cs="Arial"/>
          <w:sz w:val="24"/>
          <w:szCs w:val="24"/>
          <w:u w:val="single"/>
        </w:rPr>
      </w:pPr>
    </w:p>
    <w:p w14:paraId="59F5783A" w14:textId="1C581898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Carer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 xml:space="preserve">                                   </w:t>
      </w:r>
      <w:r w:rsidRPr="006C7C98">
        <w:rPr>
          <w:rFonts w:ascii="Arial" w:hAnsi="Arial" w:cs="Arial"/>
        </w:rPr>
        <w:tab/>
        <w:t>Details ____________________________________</w:t>
      </w:r>
    </w:p>
    <w:p w14:paraId="39122A8E" w14:textId="77777777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8F74921" w14:textId="7F1A99AB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Advocate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____</w:t>
      </w:r>
    </w:p>
    <w:p w14:paraId="11BD2BAB" w14:textId="77777777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140E6D6" w14:textId="7AB44DAA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Guardian 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____</w:t>
      </w:r>
    </w:p>
    <w:p w14:paraId="51E45D8F" w14:textId="77777777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0E60B2B" w14:textId="700C257F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Translator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____</w:t>
      </w:r>
    </w:p>
    <w:p w14:paraId="544750C1" w14:textId="77777777" w:rsidR="00A7355A" w:rsidRPr="006C7C98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C53FD8B" w14:textId="77777777" w:rsidR="00A7355A" w:rsidRPr="006C7C98" w:rsidRDefault="00A7355A" w:rsidP="00A65ACF">
      <w:pPr>
        <w:rPr>
          <w:rFonts w:ascii="Arial" w:hAnsi="Arial" w:cs="Arial"/>
          <w:sz w:val="24"/>
          <w:szCs w:val="24"/>
        </w:rPr>
      </w:pPr>
    </w:p>
    <w:p w14:paraId="071AF260" w14:textId="18C6618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Have you lodged a complaint with our organisation before?</w:t>
      </w:r>
    </w:p>
    <w:p w14:paraId="0D982A79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3A4215B5" w14:textId="77777777" w:rsidR="00A7355A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YES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</w:p>
    <w:p w14:paraId="15BDFBF5" w14:textId="4D47101D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ab/>
      </w:r>
    </w:p>
    <w:p w14:paraId="2FD11003" w14:textId="5AB9E54B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If yes, was the matter resolved? _______________________________________________</w:t>
      </w:r>
    </w:p>
    <w:p w14:paraId="0710562B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32"/>
          <w:szCs w:val="32"/>
        </w:rPr>
      </w:pPr>
    </w:p>
    <w:p w14:paraId="469EC9E7" w14:textId="14478D2F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32"/>
          <w:szCs w:val="32"/>
        </w:rPr>
      </w:pPr>
      <w:r w:rsidRPr="006C7C98">
        <w:rPr>
          <w:rFonts w:ascii="Arial" w:hAnsi="Arial" w:cs="Arial"/>
        </w:rPr>
        <w:t xml:space="preserve">NO </w:t>
      </w:r>
      <w:r w:rsidRPr="006C7C98">
        <w:rPr>
          <w:rFonts w:ascii="Arial" w:hAnsi="Arial" w:cs="Arial"/>
          <w:sz w:val="32"/>
          <w:szCs w:val="32"/>
        </w:rPr>
        <w:t xml:space="preserve"> </w:t>
      </w:r>
    </w:p>
    <w:p w14:paraId="1800020B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32"/>
          <w:szCs w:val="32"/>
        </w:rPr>
      </w:pPr>
    </w:p>
    <w:p w14:paraId="02601358" w14:textId="0DACCC79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Comments: __________________________________________________________________________________________________________________________________________________</w:t>
      </w:r>
    </w:p>
    <w:p w14:paraId="3AD2B8B0" w14:textId="505CA82E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</w:t>
      </w:r>
    </w:p>
    <w:p w14:paraId="410407BD" w14:textId="466C583F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84BA18B" w14:textId="24578AFE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61E7A56" w14:textId="2136C598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4367811" w14:textId="4759D1E4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Is there someone else (legal representative or support person) that you would like involved in making this complaint?</w:t>
      </w:r>
    </w:p>
    <w:p w14:paraId="5BD5E082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4CE0A2BB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9F76B0C" w14:textId="3712BC69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YES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NO</w:t>
      </w:r>
    </w:p>
    <w:p w14:paraId="1D275AC3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32"/>
          <w:szCs w:val="32"/>
        </w:rPr>
      </w:pPr>
    </w:p>
    <w:p w14:paraId="188155F8" w14:textId="53895D43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If yes, what is the name of </w:t>
      </w:r>
      <w:r w:rsidR="00E47FCE">
        <w:rPr>
          <w:rFonts w:ascii="Arial" w:hAnsi="Arial" w:cs="Arial"/>
        </w:rPr>
        <w:t xml:space="preserve">the </w:t>
      </w:r>
      <w:r w:rsidRPr="006C7C98">
        <w:rPr>
          <w:rFonts w:ascii="Arial" w:hAnsi="Arial" w:cs="Arial"/>
        </w:rPr>
        <w:t xml:space="preserve">legal representative/support </w:t>
      </w:r>
      <w:proofErr w:type="gramStart"/>
      <w:r w:rsidRPr="006C7C98">
        <w:rPr>
          <w:rFonts w:ascii="Arial" w:hAnsi="Arial" w:cs="Arial"/>
        </w:rPr>
        <w:t>person?_</w:t>
      </w:r>
      <w:proofErr w:type="gramEnd"/>
      <w:r w:rsidRPr="006C7C98">
        <w:rPr>
          <w:rFonts w:ascii="Arial" w:hAnsi="Arial" w:cs="Arial"/>
        </w:rPr>
        <w:t>______________________</w:t>
      </w:r>
    </w:p>
    <w:p w14:paraId="700C7C76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4CBCF0E" w14:textId="03453450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Postal Address _____________________________________________________________</w:t>
      </w:r>
    </w:p>
    <w:p w14:paraId="09309FF6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9D31C43" w14:textId="7AD94604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Phone: ______________________ E-Mail: ______________________________________</w:t>
      </w:r>
    </w:p>
    <w:p w14:paraId="5339C0CD" w14:textId="69A66ABC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</w:p>
    <w:p w14:paraId="3059AE93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</w:p>
    <w:p w14:paraId="02EFF775" w14:textId="016DBCFC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Details of the complaint</w:t>
      </w:r>
    </w:p>
    <w:p w14:paraId="69F7ADF7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5561EB66" w14:textId="4AF4F10F" w:rsidR="00A65ACF" w:rsidRPr="006C7C98" w:rsidRDefault="002C3652" w:rsidP="002C3652">
      <w:pPr>
        <w:rPr>
          <w:rFonts w:ascii="Arial" w:hAnsi="Arial" w:cs="Arial"/>
          <w:sz w:val="24"/>
          <w:szCs w:val="24"/>
        </w:rPr>
      </w:pPr>
      <w:r w:rsidRPr="006C7C98">
        <w:rPr>
          <w:rFonts w:ascii="Arial" w:hAnsi="Arial" w:cs="Arial"/>
        </w:rPr>
        <w:t>Is the complaint related to:</w:t>
      </w:r>
    </w:p>
    <w:p w14:paraId="2C7638E8" w14:textId="1BF21172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Employee of the organisation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 xml:space="preserve"> Details ___________________________</w:t>
      </w:r>
      <w:r w:rsidR="007678F1" w:rsidRPr="006C7C98">
        <w:rPr>
          <w:rFonts w:ascii="Arial" w:hAnsi="Arial" w:cs="Arial"/>
        </w:rPr>
        <w:t>__</w:t>
      </w:r>
      <w:r w:rsidRPr="006C7C98">
        <w:rPr>
          <w:rFonts w:ascii="Arial" w:hAnsi="Arial" w:cs="Arial"/>
        </w:rPr>
        <w:t>__</w:t>
      </w:r>
    </w:p>
    <w:p w14:paraId="3DD1FC17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E71D740" w14:textId="30940BEC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Volunteer of the organisation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</w:t>
      </w:r>
      <w:r w:rsidR="007678F1" w:rsidRPr="006C7C98">
        <w:rPr>
          <w:rFonts w:ascii="Arial" w:hAnsi="Arial" w:cs="Arial"/>
        </w:rPr>
        <w:t>_</w:t>
      </w:r>
      <w:r w:rsidRPr="006C7C98">
        <w:rPr>
          <w:rFonts w:ascii="Arial" w:hAnsi="Arial" w:cs="Arial"/>
        </w:rPr>
        <w:t>__</w:t>
      </w:r>
    </w:p>
    <w:p w14:paraId="07BAADBB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05B8A38" w14:textId="234EEFBA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Service Delivery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</w:t>
      </w:r>
    </w:p>
    <w:p w14:paraId="3DC53279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2D24342" w14:textId="5DFDBAC8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Facilities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</w:t>
      </w:r>
    </w:p>
    <w:p w14:paraId="534BE61F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76B2EAA" w14:textId="0248434D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Specific Incident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Details ________________________________</w:t>
      </w:r>
    </w:p>
    <w:p w14:paraId="74AA10FE" w14:textId="207C1FDE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DC9DB65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5EA295F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What happened?</w:t>
      </w:r>
    </w:p>
    <w:p w14:paraId="00476811" w14:textId="61FF091F" w:rsidR="002C3652" w:rsidRPr="006C7C98" w:rsidRDefault="002C3652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</w:t>
      </w:r>
      <w:r w:rsidR="008D313E"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44FAC3" w14:textId="4254D000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B913304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E7003FB" w14:textId="459232E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Where</w:t>
      </w:r>
      <w:r w:rsidR="008D313E" w:rsidRPr="006C7C98">
        <w:rPr>
          <w:rFonts w:ascii="Arial" w:hAnsi="Arial" w:cs="Arial"/>
        </w:rPr>
        <w:t xml:space="preserve"> did</w:t>
      </w:r>
      <w:r w:rsidRPr="006C7C98">
        <w:rPr>
          <w:rFonts w:ascii="Arial" w:hAnsi="Arial" w:cs="Arial"/>
        </w:rPr>
        <w:t xml:space="preserve"> it happen?</w:t>
      </w:r>
    </w:p>
    <w:p w14:paraId="2AA6CF01" w14:textId="4EADA210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6C7C98"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762F10BB" w14:textId="06A1DCBC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6F4DB67" w14:textId="7A91BD35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41487D6" w14:textId="62ABFC6C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D44F10B" w14:textId="1ED02A1B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When </w:t>
      </w:r>
      <w:r w:rsidR="00E47FCE">
        <w:rPr>
          <w:rFonts w:ascii="Arial" w:hAnsi="Arial" w:cs="Arial"/>
        </w:rPr>
        <w:t>did it happen</w:t>
      </w:r>
      <w:r w:rsidRPr="006C7C98">
        <w:rPr>
          <w:rFonts w:ascii="Arial" w:hAnsi="Arial" w:cs="Arial"/>
        </w:rPr>
        <w:t>? (Include date if possible)</w:t>
      </w:r>
    </w:p>
    <w:p w14:paraId="07307C3A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C8C4BE" w14:textId="6A1A7052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A1DDDBA" w14:textId="46CFFEE3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4722DE5" w14:textId="48B531DE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Who was involved? (List all </w:t>
      </w:r>
      <w:r w:rsidR="00E47FCE">
        <w:rPr>
          <w:rFonts w:ascii="Arial" w:hAnsi="Arial" w:cs="Arial"/>
        </w:rPr>
        <w:t>persons</w:t>
      </w:r>
      <w:r w:rsidRPr="006C7C98">
        <w:rPr>
          <w:rFonts w:ascii="Arial" w:hAnsi="Arial" w:cs="Arial"/>
        </w:rPr>
        <w:t xml:space="preserve"> involved and witnesses)</w:t>
      </w:r>
    </w:p>
    <w:p w14:paraId="6A18655E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00D743" w14:textId="44F5C4CE" w:rsidR="002C3652" w:rsidRPr="006C7C98" w:rsidRDefault="002C3652" w:rsidP="002C3652">
      <w:pPr>
        <w:rPr>
          <w:rFonts w:ascii="Arial" w:hAnsi="Arial" w:cs="Arial"/>
        </w:rPr>
      </w:pPr>
    </w:p>
    <w:p w14:paraId="7714AAA0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Did someone witness the incident? Would they be willing to be contacted regarding your</w:t>
      </w:r>
    </w:p>
    <w:p w14:paraId="6EE2B881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complaint? If so, provide the name and contact details. (Inform the witness that they may be</w:t>
      </w:r>
    </w:p>
    <w:p w14:paraId="238BDDC4" w14:textId="24F59CD1" w:rsidR="008D313E" w:rsidRPr="006C7C98" w:rsidRDefault="008D313E" w:rsidP="008D313E">
      <w:pPr>
        <w:rPr>
          <w:rFonts w:ascii="Arial" w:hAnsi="Arial" w:cs="Arial"/>
        </w:rPr>
      </w:pPr>
      <w:r w:rsidRPr="006C7C98">
        <w:rPr>
          <w:rFonts w:ascii="Arial" w:hAnsi="Arial" w:cs="Arial"/>
        </w:rPr>
        <w:t>contacted by the organisation to discuss the matter)</w:t>
      </w:r>
    </w:p>
    <w:p w14:paraId="2FA06FE7" w14:textId="3A8615BE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56EE9C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E1774C3" w14:textId="16765992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Any other relevant details:</w:t>
      </w:r>
    </w:p>
    <w:p w14:paraId="426F5533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7527C17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92A35A2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17A6B89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6383610" w14:textId="27B3750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Have you discussed the matter with the person/s involved?</w:t>
      </w:r>
    </w:p>
    <w:p w14:paraId="2A9D4E6F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1FE823D5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YES </w:t>
      </w:r>
      <w:r w:rsidRPr="006C7C98">
        <w:rPr>
          <w:rFonts w:ascii="Arial" w:hAnsi="Arial" w:cs="Arial"/>
        </w:rPr>
        <w:tab/>
      </w:r>
      <w:r w:rsidRPr="006C7C98">
        <w:rPr>
          <w:rFonts w:ascii="Arial" w:hAnsi="Arial" w:cs="Arial"/>
        </w:rPr>
        <w:tab/>
        <w:t>NO</w:t>
      </w:r>
    </w:p>
    <w:p w14:paraId="257ECCA5" w14:textId="7CF36149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32"/>
          <w:szCs w:val="32"/>
        </w:rPr>
      </w:pPr>
    </w:p>
    <w:p w14:paraId="4A3DFAD0" w14:textId="1B44553B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If yes, what was the outcome, if any? Please attach a copy (not the original) of your complaint to</w:t>
      </w:r>
      <w:r w:rsidR="008D313E" w:rsidRPr="006C7C98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>the respondent and any letter of reply you have received.</w:t>
      </w:r>
    </w:p>
    <w:p w14:paraId="16C4F846" w14:textId="538E79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D699A8" w14:textId="12D18A31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BAF2A35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95AC85B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B884E59" w14:textId="291C7B09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 xml:space="preserve">If </w:t>
      </w:r>
      <w:r w:rsidR="00E47FCE">
        <w:rPr>
          <w:rFonts w:ascii="Arial" w:hAnsi="Arial" w:cs="Arial"/>
        </w:rPr>
        <w:t>not</w:t>
      </w:r>
      <w:r w:rsidRPr="006C7C98">
        <w:rPr>
          <w:rFonts w:ascii="Arial" w:hAnsi="Arial" w:cs="Arial"/>
        </w:rPr>
        <w:t>, is there any reason/s that you cannot do so? Do you need help to do this, e.g. for safety</w:t>
      </w:r>
      <w:r w:rsidR="008D313E" w:rsidRPr="006C7C98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 xml:space="preserve">reasons, </w:t>
      </w:r>
      <w:r w:rsidR="00E47FCE">
        <w:rPr>
          <w:rFonts w:ascii="Arial" w:hAnsi="Arial" w:cs="Arial"/>
        </w:rPr>
        <w:t xml:space="preserve">or </w:t>
      </w:r>
      <w:r w:rsidRPr="006C7C98">
        <w:rPr>
          <w:rFonts w:ascii="Arial" w:hAnsi="Arial" w:cs="Arial"/>
        </w:rPr>
        <w:t>cultural reasons?</w:t>
      </w:r>
    </w:p>
    <w:p w14:paraId="47F1A9E4" w14:textId="77777777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7AC999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567DC4F" w14:textId="3C7B9831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C8A734E" w14:textId="77777777" w:rsidR="00A7355A" w:rsidRPr="006C7C98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65DA0C3" w14:textId="3F9729E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How would you like to see your complaint resolved? What action would you like the</w:t>
      </w:r>
    </w:p>
    <w:p w14:paraId="00ED5AD8" w14:textId="267F0422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6C7C98">
        <w:rPr>
          <w:rFonts w:ascii="Arial" w:hAnsi="Arial" w:cs="Arial"/>
          <w:sz w:val="24"/>
          <w:szCs w:val="24"/>
          <w:u w:val="single"/>
        </w:rPr>
        <w:t>organisation to take to resolve your complaint?</w:t>
      </w:r>
    </w:p>
    <w:p w14:paraId="77D3AAE6" w14:textId="535B1BCA" w:rsidR="008D313E" w:rsidRPr="006C7C98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39A542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541E0550" w14:textId="328D67BB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 w:rsidRPr="006C7C98">
        <w:rPr>
          <w:rFonts w:ascii="Arial" w:hAnsi="Arial" w:cs="Arial"/>
          <w:u w:val="single"/>
        </w:rPr>
        <w:t xml:space="preserve">Additional </w:t>
      </w:r>
      <w:r w:rsidR="008D313E" w:rsidRPr="006C7C98">
        <w:rPr>
          <w:rFonts w:ascii="Arial" w:hAnsi="Arial" w:cs="Arial"/>
          <w:u w:val="single"/>
        </w:rPr>
        <w:t>Information/Supporting Documentation</w:t>
      </w:r>
    </w:p>
    <w:p w14:paraId="75D15017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</w:p>
    <w:p w14:paraId="1EBEB0BF" w14:textId="77777777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Please attach copies (not the original) of any documents that may help us to handle the</w:t>
      </w:r>
    </w:p>
    <w:p w14:paraId="5849BB58" w14:textId="32F34532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complaint, e.g. if you have letters, emails or faxes or records of conversations you have had with</w:t>
      </w:r>
      <w:r w:rsidR="008D313E" w:rsidRPr="006C7C98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>the person/s associated with the complaint.</w:t>
      </w:r>
    </w:p>
    <w:p w14:paraId="160C98D5" w14:textId="75EE5605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lastRenderedPageBreak/>
        <w:t>To help us resolve this matter as fast as we can, please ensure your contact details are kept up to</w:t>
      </w:r>
      <w:r w:rsidR="008D313E" w:rsidRPr="006C7C98">
        <w:rPr>
          <w:rFonts w:ascii="Arial" w:hAnsi="Arial" w:cs="Arial"/>
        </w:rPr>
        <w:t xml:space="preserve"> </w:t>
      </w:r>
      <w:r w:rsidRPr="006C7C98">
        <w:rPr>
          <w:rFonts w:ascii="Arial" w:hAnsi="Arial" w:cs="Arial"/>
        </w:rPr>
        <w:t>date. If details change, let the organisation know as soon as you can.</w:t>
      </w:r>
    </w:p>
    <w:p w14:paraId="5367073C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C4FE0D1" w14:textId="15FECAD4" w:rsidR="002C3652" w:rsidRPr="006C7C98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C7C98">
        <w:rPr>
          <w:rFonts w:ascii="Arial" w:hAnsi="Arial" w:cs="Arial"/>
        </w:rPr>
        <w:t>Please sign and date this form.</w:t>
      </w:r>
    </w:p>
    <w:p w14:paraId="6AB7E0C8" w14:textId="2B375A95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792CB86" w14:textId="6596B95B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251C48E" w14:textId="77777777" w:rsidR="008D313E" w:rsidRPr="006C7C98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5CE3D00" w14:textId="666C8902" w:rsidR="002C3652" w:rsidRDefault="002C3652" w:rsidP="002C3652">
      <w:pPr>
        <w:rPr>
          <w:rFonts w:ascii="Arial" w:hAnsi="Arial" w:cs="Arial"/>
          <w:sz w:val="24"/>
          <w:szCs w:val="24"/>
        </w:rPr>
      </w:pPr>
      <w:r w:rsidRPr="006C7C98">
        <w:rPr>
          <w:rFonts w:ascii="Arial" w:hAnsi="Arial" w:cs="Arial"/>
          <w:sz w:val="24"/>
          <w:szCs w:val="24"/>
        </w:rPr>
        <w:t>Signature: ________________________________ Date: _____________________</w:t>
      </w:r>
    </w:p>
    <w:p w14:paraId="6CD10B08" w14:textId="2AA13508" w:rsidR="00124905" w:rsidRDefault="00124905" w:rsidP="002C3652">
      <w:pPr>
        <w:rPr>
          <w:rFonts w:ascii="Arial" w:hAnsi="Arial" w:cs="Arial"/>
          <w:sz w:val="24"/>
          <w:szCs w:val="24"/>
        </w:rPr>
      </w:pPr>
    </w:p>
    <w:p w14:paraId="252FD377" w14:textId="36D03E65" w:rsidR="00124905" w:rsidRDefault="00124905" w:rsidP="002C3652">
      <w:pPr>
        <w:rPr>
          <w:rFonts w:ascii="Arial" w:hAnsi="Arial" w:cs="Arial"/>
          <w:sz w:val="24"/>
          <w:szCs w:val="24"/>
        </w:rPr>
      </w:pPr>
    </w:p>
    <w:p w14:paraId="6DF66B13" w14:textId="2C0BF008" w:rsidR="00124905" w:rsidRPr="00124905" w:rsidRDefault="00E02DAD" w:rsidP="00124905">
      <w:pPr>
        <w:jc w:val="center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>OFFICE USE ONLY</w:t>
      </w:r>
    </w:p>
    <w:p w14:paraId="537B9889" w14:textId="77777777" w:rsidR="00112C0B" w:rsidRDefault="00112C0B" w:rsidP="002C3652">
      <w:pPr>
        <w:rPr>
          <w:rFonts w:ascii="Arial Black" w:hAnsi="Arial Black" w:cs="Arial"/>
          <w:sz w:val="24"/>
          <w:szCs w:val="24"/>
        </w:rPr>
      </w:pPr>
    </w:p>
    <w:p w14:paraId="22F1B7A8" w14:textId="4F0A26B4" w:rsidR="00124905" w:rsidRPr="00124905" w:rsidRDefault="00124905" w:rsidP="002C3652">
      <w:pPr>
        <w:rPr>
          <w:rFonts w:ascii="Arial Black" w:hAnsi="Arial Black" w:cs="Arial"/>
          <w:sz w:val="24"/>
          <w:szCs w:val="24"/>
        </w:rPr>
      </w:pPr>
      <w:r w:rsidRPr="00124905">
        <w:rPr>
          <w:rFonts w:ascii="Arial Black" w:hAnsi="Arial Black" w:cs="Arial"/>
          <w:sz w:val="24"/>
          <w:szCs w:val="24"/>
        </w:rPr>
        <w:t>Complaint Investigation</w:t>
      </w:r>
    </w:p>
    <w:p w14:paraId="08676977" w14:textId="6794FAD8" w:rsidR="00124905" w:rsidRDefault="00124905" w:rsidP="002C365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9"/>
        <w:gridCol w:w="1505"/>
        <w:gridCol w:w="4365"/>
      </w:tblGrid>
      <w:tr w:rsidR="00124905" w:rsidRPr="00124905" w14:paraId="478BEC44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7A8B7C8F" w14:textId="1004D443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 w:rsidRPr="00124905">
              <w:rPr>
                <w:rFonts w:ascii="Arial" w:hAnsi="Arial" w:cs="Arial"/>
                <w:sz w:val="24"/>
                <w:szCs w:val="24"/>
              </w:rPr>
              <w:t>Complaint Number:</w:t>
            </w:r>
          </w:p>
        </w:tc>
        <w:tc>
          <w:tcPr>
            <w:tcW w:w="5870" w:type="dxa"/>
            <w:gridSpan w:val="2"/>
            <w:tcBorders>
              <w:bottom w:val="single" w:sz="4" w:space="0" w:color="auto"/>
            </w:tcBorders>
            <w:vAlign w:val="bottom"/>
          </w:tcPr>
          <w:p w14:paraId="543670A2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0288E1AE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5DF3B861" w14:textId="085A0152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evant Department:</w:t>
            </w:r>
          </w:p>
        </w:tc>
        <w:tc>
          <w:tcPr>
            <w:tcW w:w="58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F54C9C" w14:textId="41198ADA" w:rsidR="00124905" w:rsidRPr="00124905" w:rsidRDefault="00124905" w:rsidP="00124905">
            <w:pPr>
              <w:tabs>
                <w:tab w:val="left" w:pos="10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27D38960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58467DFE" w14:textId="59C6B8BE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be Investigated By:</w:t>
            </w:r>
          </w:p>
        </w:tc>
        <w:tc>
          <w:tcPr>
            <w:tcW w:w="58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5C5271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07217075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7949F6EC" w14:textId="1D5CCF81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vestigation Deadline:</w:t>
            </w:r>
          </w:p>
        </w:tc>
        <w:tc>
          <w:tcPr>
            <w:tcW w:w="58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92ADC7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6E96ED4C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28E3DEB8" w14:textId="0D8AA432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vestigator Remarks:</w:t>
            </w:r>
          </w:p>
        </w:tc>
        <w:tc>
          <w:tcPr>
            <w:tcW w:w="58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E404BF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2A925DCF" w14:textId="77777777" w:rsidTr="00124905">
        <w:trPr>
          <w:trHeight w:val="615"/>
        </w:trPr>
        <w:tc>
          <w:tcPr>
            <w:tcW w:w="4364" w:type="dxa"/>
            <w:gridSpan w:val="2"/>
            <w:tcBorders>
              <w:bottom w:val="single" w:sz="4" w:space="0" w:color="auto"/>
            </w:tcBorders>
            <w:vAlign w:val="bottom"/>
          </w:tcPr>
          <w:p w14:paraId="78DBFE6B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65" w:type="dxa"/>
            <w:tcBorders>
              <w:bottom w:val="single" w:sz="4" w:space="0" w:color="auto"/>
            </w:tcBorders>
            <w:vAlign w:val="bottom"/>
          </w:tcPr>
          <w:p w14:paraId="26050B61" w14:textId="01DC3B4F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3A647903" w14:textId="77777777" w:rsidTr="00124905">
        <w:trPr>
          <w:trHeight w:val="615"/>
        </w:trPr>
        <w:tc>
          <w:tcPr>
            <w:tcW w:w="43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8678FC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28E84C" w14:textId="0D1A2EEA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336B9151" w14:textId="77777777" w:rsidTr="00124905">
        <w:trPr>
          <w:trHeight w:val="615"/>
        </w:trPr>
        <w:tc>
          <w:tcPr>
            <w:tcW w:w="43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99B74E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8333EB" w14:textId="21B37B9B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5D20DBAA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568B2BA7" w14:textId="4B3BAD5E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olved:</w:t>
            </w:r>
          </w:p>
        </w:tc>
        <w:tc>
          <w:tcPr>
            <w:tcW w:w="5870" w:type="dxa"/>
            <w:gridSpan w:val="2"/>
            <w:vAlign w:val="bottom"/>
          </w:tcPr>
          <w:p w14:paraId="341678B1" w14:textId="688B2F33" w:rsidR="00124905" w:rsidRPr="00124905" w:rsidRDefault="00920357" w:rsidP="00124905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32532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90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124905">
              <w:rPr>
                <w:rFonts w:ascii="Arial" w:hAnsi="Arial" w:cs="Arial"/>
                <w:sz w:val="24"/>
                <w:szCs w:val="24"/>
              </w:rPr>
              <w:t xml:space="preserve"> YES  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80645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90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124905">
              <w:rPr>
                <w:rFonts w:ascii="Arial" w:hAnsi="Arial" w:cs="Arial"/>
                <w:sz w:val="24"/>
                <w:szCs w:val="24"/>
              </w:rPr>
              <w:t xml:space="preserve">  NO</w:t>
            </w:r>
          </w:p>
        </w:tc>
      </w:tr>
      <w:tr w:rsidR="00124905" w:rsidRPr="00124905" w14:paraId="1FC8CDE3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3A132741" w14:textId="6799BC10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vestigator Signature:</w:t>
            </w:r>
          </w:p>
        </w:tc>
        <w:tc>
          <w:tcPr>
            <w:tcW w:w="5870" w:type="dxa"/>
            <w:gridSpan w:val="2"/>
            <w:tcBorders>
              <w:bottom w:val="single" w:sz="4" w:space="0" w:color="auto"/>
            </w:tcBorders>
            <w:vAlign w:val="bottom"/>
          </w:tcPr>
          <w:p w14:paraId="0BD5AFE0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4905" w:rsidRPr="00124905" w14:paraId="39A3D054" w14:textId="77777777" w:rsidTr="00124905">
        <w:trPr>
          <w:trHeight w:val="610"/>
        </w:trPr>
        <w:tc>
          <w:tcPr>
            <w:tcW w:w="2859" w:type="dxa"/>
            <w:vAlign w:val="bottom"/>
          </w:tcPr>
          <w:p w14:paraId="267C07AD" w14:textId="6BA43A7C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Resolution Approved by:</w:t>
            </w:r>
          </w:p>
        </w:tc>
        <w:tc>
          <w:tcPr>
            <w:tcW w:w="58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3F476B" w14:textId="77777777" w:rsidR="00124905" w:rsidRPr="00124905" w:rsidRDefault="00124905" w:rsidP="001249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2FB4750" w14:textId="77777777" w:rsidR="00124905" w:rsidRPr="006C7C98" w:rsidRDefault="00124905" w:rsidP="002C3652">
      <w:pPr>
        <w:rPr>
          <w:rFonts w:ascii="Arial" w:hAnsi="Arial" w:cs="Arial"/>
          <w:sz w:val="28"/>
          <w:szCs w:val="28"/>
          <w:u w:val="single"/>
        </w:rPr>
      </w:pPr>
    </w:p>
    <w:sectPr w:rsidR="00124905" w:rsidRPr="006C7C9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6D1F0" w14:textId="77777777" w:rsidR="002143E7" w:rsidRDefault="002143E7" w:rsidP="00A65ACF">
      <w:pPr>
        <w:spacing w:after="0" w:line="240" w:lineRule="auto"/>
      </w:pPr>
      <w:r>
        <w:separator/>
      </w:r>
    </w:p>
  </w:endnote>
  <w:endnote w:type="continuationSeparator" w:id="0">
    <w:p w14:paraId="2D01D8AB" w14:textId="77777777" w:rsidR="002143E7" w:rsidRDefault="002143E7" w:rsidP="00A65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ExtraBold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BBD98" w14:textId="511E7A00" w:rsidR="00A65ACF" w:rsidRDefault="00546246" w:rsidP="005462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Montserrat" w:hAnsi="Arial" w:cs="Arial"/>
        <w:b/>
        <w:bCs/>
        <w:sz w:val="20"/>
        <w:szCs w:val="20"/>
      </w:rPr>
    </w:pPr>
    <w:r w:rsidRPr="003E15D1">
      <w:rPr>
        <w:rFonts w:ascii="Arial" w:eastAsia="Montserrat" w:hAnsi="Arial" w:cs="Arial"/>
        <w:b/>
        <w:bCs/>
        <w:color w:val="000000"/>
        <w:sz w:val="20"/>
        <w:szCs w:val="20"/>
      </w:rPr>
      <w:t xml:space="preserve">Participant Complaint Form </w:t>
    </w:r>
    <w:r w:rsidRPr="003E15D1">
      <w:rPr>
        <w:rFonts w:ascii="Arial" w:hAnsi="Arial" w:cs="Arial"/>
        <w:b/>
        <w:bCs/>
        <w:noProof/>
        <w:lang w:eastAsia="en-AU"/>
      </w:rPr>
      <mc:AlternateContent>
        <mc:Choice Requires="wps">
          <w:drawing>
            <wp:anchor distT="0" distB="0" distL="0" distR="0" simplePos="0" relativeHeight="251664384" behindDoc="0" locked="0" layoutInCell="1" hidden="0" allowOverlap="1" wp14:anchorId="38F35CDE" wp14:editId="6B3E7A27">
              <wp:simplePos x="0" y="0"/>
              <wp:positionH relativeFrom="column">
                <wp:posOffset>0</wp:posOffset>
              </wp:positionH>
              <wp:positionV relativeFrom="paragraph">
                <wp:posOffset>9944100</wp:posOffset>
              </wp:positionV>
              <wp:extent cx="466725" cy="329565"/>
              <wp:effectExtent l="0" t="0" r="0" b="0"/>
              <wp:wrapSquare wrapText="bothSides" distT="0" distB="0" distL="0" distR="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3EA62E59" w14:textId="77777777" w:rsidR="00546246" w:rsidRDefault="00546246">
                          <w:pPr>
                            <w:spacing w:line="258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F35CDE" id="Rectangle 1" o:spid="_x0000_s1026" style="position:absolute;left:0;text-align:left;margin-left:0;margin-top:783pt;width:36.75pt;height:25.95pt;z-index:25166438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" fillcolor="black [3200]" stroked="f">
              <v:textbox inset="2.53958mm,1.2694mm,2.53958mm,1.2694mm">
                <w:txbxContent>
                  <w:p w14:paraId="3EA62E59" w14:textId="77777777" w:rsidR="00546246" w:rsidRDefault="00546246">
                    <w:pPr>
                      <w:spacing w:line="258" w:lineRule="auto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 w:rsidRPr="003E15D1">
      <w:rPr>
        <w:rFonts w:ascii="Arial" w:hAnsi="Arial" w:cs="Arial"/>
        <w:b/>
        <w:bCs/>
        <w:noProof/>
        <w:lang w:eastAsia="en-AU"/>
      </w:rPr>
      <mc:AlternateContent>
        <mc:Choice Requires="wpg">
          <w:drawing>
            <wp:anchor distT="0" distB="0" distL="0" distR="0" simplePos="0" relativeHeight="251665408" behindDoc="0" locked="0" layoutInCell="1" hidden="0" allowOverlap="1" wp14:anchorId="56E10B46" wp14:editId="127A65DB">
              <wp:simplePos x="0" y="0"/>
              <wp:positionH relativeFrom="column">
                <wp:posOffset>0</wp:posOffset>
              </wp:positionH>
              <wp:positionV relativeFrom="paragraph">
                <wp:posOffset>9956800</wp:posOffset>
              </wp:positionV>
              <wp:extent cx="5943600" cy="320040"/>
              <wp:effectExtent l="0" t="0" r="0" b="0"/>
              <wp:wrapSquare wrapText="bothSides" distT="0" distB="0" distL="0" distR="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2374200" y="3619980"/>
                          <a:ext cx="5943600" cy="320040"/>
                          <a:chOff x="0" y="0"/>
                          <a:chExt cx="5962650" cy="323851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59626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4CF203" w14:textId="77777777" w:rsidR="00546246" w:rsidRDefault="00546246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9050" y="0"/>
                            <a:ext cx="5943600" cy="18826"/>
                          </a:xfrm>
                          <a:prstGeom prst="rect">
                            <a:avLst/>
                          </a:prstGeom>
                          <a:solidFill>
                            <a:schemeClr val="dk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AED233A" w14:textId="77777777" w:rsidR="00546246" w:rsidRDefault="00546246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66676"/>
                            <a:ext cx="594360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2DD9A7F" w14:textId="77777777" w:rsidR="00546246" w:rsidRDefault="00546246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  <w:r>
                                <w:rPr>
                                  <w:color w:val="7F7F7F"/>
                                </w:rPr>
                                <w:t>[Date]</w:t>
                              </w:r>
                            </w:p>
                            <w:p w14:paraId="6A7CD8EB" w14:textId="77777777" w:rsidR="00546246" w:rsidRDefault="00546246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0" anchor="b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6E10B46" id="Group 2" o:spid="_x0000_s1027" style="position:absolute;left:0;text-align:left;margin-left:0;margin-top:784pt;width:468pt;height:25.2pt;z-index:25166540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">
              <v:group id="Group 4" o:spid="_x0000_s1028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rect id="Rectangle 5" o:spid="_x0000_s1029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<v:textbox inset="2.53958mm,2.53958mm,2.53958mm,2.53958mm">
                    <w:txbxContent>
                      <w:p w14:paraId="084CF203" w14:textId="77777777" w:rsidR="00546246" w:rsidRDefault="00546246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6" o:spid="_x0000_s1030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" fillcolor="black [3200]" stroked="f">
                  <v:textbox inset="2.53958mm,2.53958mm,2.53958mm,2.53958mm">
                    <w:txbxContent>
                      <w:p w14:paraId="0AED233A" w14:textId="77777777" w:rsidR="00546246" w:rsidRDefault="00546246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7" o:spid="_x0000_s1031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" filled="f" stroked="f">
                  <v:textbox inset="2.53958mm,1.2694mm,2.53958mm,0">
                    <w:txbxContent>
                      <w:p w14:paraId="62DD9A7F" w14:textId="77777777" w:rsidR="00546246" w:rsidRDefault="00546246">
                        <w:pPr>
                          <w:spacing w:line="258" w:lineRule="auto"/>
                          <w:jc w:val="right"/>
                          <w:textDirection w:val="btLr"/>
                        </w:pPr>
                        <w:r>
                          <w:rPr>
                            <w:color w:val="7F7F7F"/>
                          </w:rPr>
                          <w:t>[Date]</w:t>
                        </w:r>
                      </w:p>
                      <w:p w14:paraId="6A7CD8EB" w14:textId="77777777" w:rsidR="00546246" w:rsidRDefault="00546246">
                        <w:pPr>
                          <w:spacing w:line="258" w:lineRule="auto"/>
                          <w:jc w:val="right"/>
                          <w:textDirection w:val="btLr"/>
                        </w:pPr>
                      </w:p>
                    </w:txbxContent>
                  </v:textbox>
                </v:rect>
              </v:group>
              <w10:wrap type="square"/>
            </v:group>
          </w:pict>
        </mc:Fallback>
      </mc:AlternateContent>
    </w:r>
  </w:p>
  <w:p w14:paraId="7A337283" w14:textId="2AB827F7" w:rsidR="002238EC" w:rsidRDefault="002238EC" w:rsidP="005462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Montserrat" w:hAnsi="Arial" w:cs="Arial"/>
        <w:b/>
        <w:bCs/>
        <w:sz w:val="20"/>
        <w:szCs w:val="20"/>
      </w:rPr>
    </w:pPr>
    <w:r>
      <w:rPr>
        <w:rFonts w:ascii="Arial" w:eastAsia="Montserrat" w:hAnsi="Arial" w:cs="Arial"/>
        <w:b/>
        <w:bCs/>
        <w:sz w:val="20"/>
        <w:szCs w:val="20"/>
      </w:rPr>
      <w:t>Medicross Australia Pty Ltd</w:t>
    </w:r>
  </w:p>
  <w:p w14:paraId="577CDD97" w14:textId="63E2241A" w:rsidR="002238EC" w:rsidRPr="003E15D1" w:rsidRDefault="002238EC" w:rsidP="005462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Montserrat" w:hAnsi="Arial" w:cs="Arial"/>
        <w:b/>
        <w:bCs/>
        <w:color w:val="000000"/>
        <w:sz w:val="20"/>
        <w:szCs w:val="20"/>
      </w:rPr>
    </w:pPr>
    <w:r>
      <w:rPr>
        <w:rFonts w:ascii="Arial" w:eastAsia="Montserrat" w:hAnsi="Arial" w:cs="Arial"/>
        <w:b/>
        <w:bCs/>
        <w:sz w:val="20"/>
        <w:szCs w:val="20"/>
      </w:rPr>
      <w:t>Review Date: May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6D4294" w14:textId="77777777" w:rsidR="002143E7" w:rsidRDefault="002143E7" w:rsidP="00A65ACF">
      <w:pPr>
        <w:spacing w:after="0" w:line="240" w:lineRule="auto"/>
      </w:pPr>
      <w:r>
        <w:separator/>
      </w:r>
    </w:p>
  </w:footnote>
  <w:footnote w:type="continuationSeparator" w:id="0">
    <w:p w14:paraId="6F1A439E" w14:textId="77777777" w:rsidR="002143E7" w:rsidRDefault="002143E7" w:rsidP="00A65A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FC4C8" w14:textId="2D69C790" w:rsidR="00FB34F0" w:rsidRDefault="00920357" w:rsidP="00E02DAD">
    <w:pPr>
      <w:spacing w:after="0" w:line="240" w:lineRule="auto"/>
      <w:jc w:val="center"/>
      <w:rPr>
        <w:rFonts w:ascii="Montserrat ExtraBold" w:eastAsia="Montserrat ExtraBold" w:hAnsi="Montserrat ExtraBold" w:cs="Montserrat ExtraBold"/>
        <w:sz w:val="12"/>
        <w:szCs w:val="12"/>
      </w:rPr>
    </w:pPr>
    <w:r>
      <w:rPr>
        <w:noProof/>
      </w:rPr>
      <w:drawing>
        <wp:inline distT="0" distB="0" distL="0" distR="0" wp14:anchorId="4E19AA9D" wp14:editId="49B337EE">
          <wp:extent cx="1115695" cy="942975"/>
          <wp:effectExtent l="0" t="0" r="8255" b="9525"/>
          <wp:docPr id="16937090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3709052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69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FBF207" w14:textId="77777777" w:rsidR="00FB34F0" w:rsidRDefault="00FB34F0" w:rsidP="00E02DAD">
    <w:pPr>
      <w:spacing w:after="0" w:line="240" w:lineRule="auto"/>
      <w:jc w:val="center"/>
      <w:rPr>
        <w:rFonts w:ascii="Montserrat ExtraBold" w:eastAsia="Montserrat ExtraBold" w:hAnsi="Montserrat ExtraBold" w:cs="Montserrat ExtraBold"/>
        <w:sz w:val="12"/>
        <w:szCs w:val="12"/>
      </w:rPr>
    </w:pPr>
  </w:p>
  <w:p w14:paraId="36C7DBD6" w14:textId="277098A3" w:rsidR="00FB34F0" w:rsidRPr="00FB34F0" w:rsidRDefault="00FB34F0" w:rsidP="00E02DAD">
    <w:pPr>
      <w:spacing w:after="0" w:line="240" w:lineRule="auto"/>
      <w:jc w:val="center"/>
      <w:rPr>
        <w:rFonts w:ascii="Montserrat ExtraBold" w:eastAsia="Montserrat ExtraBold" w:hAnsi="Montserrat ExtraBold" w:cs="Montserrat ExtraBold"/>
        <w:sz w:val="40"/>
        <w:szCs w:val="40"/>
      </w:rPr>
    </w:pPr>
    <w:r w:rsidRPr="00FB34F0">
      <w:rPr>
        <w:rFonts w:ascii="Montserrat ExtraBold" w:eastAsia="Montserrat ExtraBold" w:hAnsi="Montserrat ExtraBold" w:cs="Montserrat ExtraBold"/>
        <w:sz w:val="32"/>
        <w:szCs w:val="32"/>
      </w:rPr>
      <w:t>PARTICIPANT</w:t>
    </w:r>
    <w:r w:rsidR="0047602C">
      <w:rPr>
        <w:rFonts w:ascii="Montserrat ExtraBold" w:eastAsia="Montserrat ExtraBold" w:hAnsi="Montserrat ExtraBold" w:cs="Montserrat ExtraBold"/>
        <w:sz w:val="32"/>
        <w:szCs w:val="32"/>
      </w:rPr>
      <w:t>/PROSPECT</w:t>
    </w:r>
    <w:r w:rsidRPr="00FB34F0">
      <w:rPr>
        <w:rFonts w:ascii="Montserrat ExtraBold" w:eastAsia="Montserrat ExtraBold" w:hAnsi="Montserrat ExtraBold" w:cs="Montserrat ExtraBold"/>
        <w:sz w:val="32"/>
        <w:szCs w:val="32"/>
      </w:rPr>
      <w:t xml:space="preserve"> COMPLAINT FORM</w:t>
    </w:r>
  </w:p>
  <w:p w14:paraId="2C496DB2" w14:textId="77777777" w:rsidR="00FB34F0" w:rsidRDefault="00FB34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/>
      </w:rPr>
    </w:pPr>
  </w:p>
  <w:p w14:paraId="18020E0C" w14:textId="77777777" w:rsidR="00FB34F0" w:rsidRDefault="00FB34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/>
      </w:rPr>
    </w:pPr>
  </w:p>
  <w:p w14:paraId="4800DA88" w14:textId="0F639A80" w:rsidR="00A65ACF" w:rsidRPr="00A65ACF" w:rsidRDefault="00A65ACF" w:rsidP="00A65ACF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718D8"/>
    <w:multiLevelType w:val="multilevel"/>
    <w:tmpl w:val="9D68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2407EC"/>
    <w:multiLevelType w:val="multilevel"/>
    <w:tmpl w:val="0E1C9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7757272">
    <w:abstractNumId w:val="1"/>
  </w:num>
  <w:num w:numId="2" w16cid:durableId="1390304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DM2MTIztDQ2M7dQ0lEKTi0uzszPAykwrAUAjA+4HiwAAAA="/>
  </w:docVars>
  <w:rsids>
    <w:rsidRoot w:val="00A65ACF"/>
    <w:rsid w:val="000233BC"/>
    <w:rsid w:val="0005390E"/>
    <w:rsid w:val="00091A29"/>
    <w:rsid w:val="000B5ABA"/>
    <w:rsid w:val="00112C0B"/>
    <w:rsid w:val="00124905"/>
    <w:rsid w:val="001957A7"/>
    <w:rsid w:val="001B5112"/>
    <w:rsid w:val="002137F5"/>
    <w:rsid w:val="002143E7"/>
    <w:rsid w:val="002238EC"/>
    <w:rsid w:val="00244B5F"/>
    <w:rsid w:val="002B157B"/>
    <w:rsid w:val="002C3652"/>
    <w:rsid w:val="00313D98"/>
    <w:rsid w:val="003216A5"/>
    <w:rsid w:val="00396835"/>
    <w:rsid w:val="003D1B49"/>
    <w:rsid w:val="003E15D1"/>
    <w:rsid w:val="0047602C"/>
    <w:rsid w:val="00546246"/>
    <w:rsid w:val="00607439"/>
    <w:rsid w:val="006825A9"/>
    <w:rsid w:val="006B39D3"/>
    <w:rsid w:val="006B4CC4"/>
    <w:rsid w:val="006C7C98"/>
    <w:rsid w:val="00737E03"/>
    <w:rsid w:val="007678F1"/>
    <w:rsid w:val="007E06B5"/>
    <w:rsid w:val="008711F3"/>
    <w:rsid w:val="008D313E"/>
    <w:rsid w:val="008E281D"/>
    <w:rsid w:val="008F1FFE"/>
    <w:rsid w:val="00920357"/>
    <w:rsid w:val="00930A21"/>
    <w:rsid w:val="00A254E6"/>
    <w:rsid w:val="00A65ACF"/>
    <w:rsid w:val="00A7355A"/>
    <w:rsid w:val="00AA0848"/>
    <w:rsid w:val="00B81916"/>
    <w:rsid w:val="00BA29DB"/>
    <w:rsid w:val="00BD505D"/>
    <w:rsid w:val="00C25E48"/>
    <w:rsid w:val="00E02DAD"/>
    <w:rsid w:val="00E07DC8"/>
    <w:rsid w:val="00E21ED2"/>
    <w:rsid w:val="00E47FCE"/>
    <w:rsid w:val="00E50E5A"/>
    <w:rsid w:val="00FA4825"/>
    <w:rsid w:val="00FB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96CCE55"/>
  <w15:chartTrackingRefBased/>
  <w15:docId w15:val="{6951A7D5-3369-49B8-8343-00B114CF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ACF"/>
  </w:style>
  <w:style w:type="paragraph" w:styleId="Footer">
    <w:name w:val="footer"/>
    <w:basedOn w:val="Normal"/>
    <w:link w:val="Foot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ACF"/>
  </w:style>
  <w:style w:type="paragraph" w:styleId="BalloonText">
    <w:name w:val="Balloon Text"/>
    <w:basedOn w:val="Normal"/>
    <w:link w:val="BalloonTextChar"/>
    <w:uiPriority w:val="99"/>
    <w:semiHidden/>
    <w:unhideWhenUsed/>
    <w:rsid w:val="00321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6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73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A7355A"/>
    <w:rPr>
      <w:color w:val="0000FF"/>
      <w:u w:val="single"/>
    </w:rPr>
  </w:style>
  <w:style w:type="table" w:styleId="TableGrid">
    <w:name w:val="Table Grid"/>
    <w:basedOn w:val="TableNormal"/>
    <w:uiPriority w:val="39"/>
    <w:rsid w:val="00124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business.gov.au/smartforms/servlet/SmartForm.html?formCode=PRD00-OC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mmunications.gov.au/what-we-do/phone/services-people-disability/accesshub/national-relay-servi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00</Words>
  <Characters>855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bardic3@outlook.com</dc:creator>
  <cp:keywords/>
  <dc:description/>
  <cp:lastModifiedBy>Stephanie Conradie</cp:lastModifiedBy>
  <cp:revision>4</cp:revision>
  <cp:lastPrinted>2020-05-15T01:04:00Z</cp:lastPrinted>
  <dcterms:created xsi:type="dcterms:W3CDTF">2024-07-02T00:15:00Z</dcterms:created>
  <dcterms:modified xsi:type="dcterms:W3CDTF">2025-07-18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09f46bf8d35461cc516a993a46f5fe46aa08288cd96e2868a061655c37716</vt:lpwstr>
  </property>
</Properties>
</file>